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81DC4" w14:textId="578B3740" w:rsidR="000357C6" w:rsidRPr="00CE4E81" w:rsidRDefault="000357C6" w:rsidP="00A21C0B">
      <w:pPr>
        <w:spacing w:after="0"/>
        <w:rPr>
          <w:noProof/>
        </w:rPr>
      </w:pPr>
    </w:p>
    <w:p w14:paraId="284AA4D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73C1BFC0" w14:textId="77777777" w:rsidTr="00147045">
        <w:trPr>
          <w:trHeight w:val="397"/>
        </w:trPr>
        <w:tc>
          <w:tcPr>
            <w:tcW w:w="2381" w:type="dxa"/>
          </w:tcPr>
          <w:p w14:paraId="52A1E41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7B8B52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40A6EB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F470CC5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oktober</w:t>
            </w:r>
          </w:p>
        </w:tc>
      </w:tr>
      <w:tr w:rsidR="00EA2F02" w:rsidRPr="00CE4E81" w14:paraId="05DA89CC" w14:textId="77777777" w:rsidTr="009F48C9">
        <w:trPr>
          <w:trHeight w:val="397"/>
        </w:trPr>
        <w:tc>
          <w:tcPr>
            <w:tcW w:w="4762" w:type="dxa"/>
            <w:gridSpan w:val="2"/>
            <w:vMerge w:val="restart"/>
          </w:tcPr>
          <w:p w14:paraId="6AE60EF3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D41740B1C9024BA3AD23872D8148EC39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Ok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6D87731" w14:textId="1A87FE17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5</w:t>
            </w:r>
          </w:p>
        </w:tc>
        <w:tc>
          <w:tcPr>
            <w:tcW w:w="357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8D1E0" w14:textId="742F89C3" w:rsidR="00EA2F02" w:rsidRPr="00F55D54" w:rsidRDefault="00F55D54" w:rsidP="00147045">
            <w:pPr>
              <w:rPr>
                <w:noProof/>
              </w:rPr>
            </w:pPr>
            <w:r w:rsidRPr="00F55D54">
              <w:rPr>
                <w:noProof/>
              </w:rPr>
              <w:t xml:space="preserve">26. </w:t>
            </w:r>
            <w:r w:rsidR="00EA2F02" w:rsidRPr="00F55D54">
              <w:rPr>
                <w:noProof/>
              </w:rPr>
              <w:t>Efterårsstævne i Vejle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7866BF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AAEA4" w14:textId="77777777" w:rsidR="00EA2F02" w:rsidRPr="00CE4E81" w:rsidRDefault="00EA2F02" w:rsidP="00147045">
            <w:pPr>
              <w:rPr>
                <w:noProof/>
              </w:rPr>
            </w:pPr>
          </w:p>
        </w:tc>
      </w:tr>
      <w:tr w:rsidR="000357C6" w:rsidRPr="00CE4E81" w14:paraId="5EDC967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BE4FDC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AE86448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5BDF5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940D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4710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238DF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DC8BA9A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F85D3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C1D7D55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DFA9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64905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10BE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36C2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5FC5A5F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BAD1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E00EDDE69C83414C9AB2BCA3B1ECE74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1D257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5FE9939168FE456F93E2378B3B55C147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32868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E639DBFD0B2A445494C035222D25D03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604D3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032A5F8174A40D99BFE42643ACBF9F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E7B0A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F1962CD7CA5A4F6383674356C5DE55D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42FC7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C2DCE2BD117A444797D5F1770E1423B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BDCF05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07986B84ECD44432B5577430A0FDF2C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8324BB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3CD8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904D7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7D811" w14:textId="446AF8DC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F337" w14:textId="56D9F8BF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78CAE" w14:textId="4701C81D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CA0E4" w14:textId="44D1F4B3" w:rsidR="00147045" w:rsidRPr="00CE4E81" w:rsidRDefault="00EA2F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0EB6" w14:textId="71FF679C" w:rsidR="00147045" w:rsidRPr="00CE4E81" w:rsidRDefault="00EA2F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147045" w:rsidRPr="00CE4E81" w14:paraId="7895D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E642B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A5BF8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F0F4ED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4F127B3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B18C43" w14:textId="728CE4AD" w:rsidR="00147045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EC7AB" w14:textId="2BF9E751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EE97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EC40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440C7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A7F1DA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BCA3D" w14:textId="47941DFC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A3C55" w14:textId="2DF9873A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96F3A" w14:textId="2CC4B7F6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9D0911" w14:textId="42C9A762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1BAE7" w14:textId="64465C2E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BEEB5" w14:textId="2BC5BF8E" w:rsidR="00147045" w:rsidRPr="00CE4E81" w:rsidRDefault="00EA2F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77D5" w14:textId="7C4FEE1B" w:rsidR="00147045" w:rsidRPr="00CE4E81" w:rsidRDefault="00EA2F02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EA2F02" w:rsidRPr="00CE4E81" w14:paraId="4233ADE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A1E330" w14:textId="0D1DD99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959FE0" w14:textId="4D30339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2DBB35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F73AB8E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31231C62" w14:textId="2389557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4A46F" w14:textId="2D2BE48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4FF1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A8A6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CF0EE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1B9CD4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46AA3" w14:textId="2983E78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9BCD9F" w14:textId="181F66C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2C47DF" w14:textId="70BA1AF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DFA33" w14:textId="7167226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4353E" w14:textId="2B9A42BA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B66A3" w14:textId="01A3ABE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5042" w14:textId="333D52B5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EA2F02" w:rsidRPr="00CE4E81" w14:paraId="5C18251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tbl>
            <w:tblPr>
              <w:tblStyle w:val="Tabel-Gitter"/>
              <w:tblW w:w="149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3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7483"/>
              <w:gridCol w:w="7484"/>
            </w:tblGrid>
            <w:tr w:rsidR="00EA2F02" w:rsidRPr="00CE4E81" w14:paraId="11968465" w14:textId="77777777" w:rsidTr="008D32A5">
              <w:trPr>
                <w:trHeight w:val="864"/>
              </w:trPr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54D1BA2D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0CE03D26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</w:tr>
          </w:tbl>
          <w:p w14:paraId="6A7F31DC" w14:textId="05F9A23D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8C7E6" w14:textId="3EE8D9D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122ED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EC5D6BB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2098983" w14:textId="16CBAEB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D40F5" w14:textId="07EA90D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1ACB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C3E7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59F2C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33FF638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3AF7C" w14:textId="662C4122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FF081" w14:textId="340C2BEC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A5124" w14:textId="0224A75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47A878" w14:textId="385F5E0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16EDFD" w14:textId="486290D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5006A" w14:textId="71E76E5F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DC5F1" w14:textId="0446FDF9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EA2F02" w:rsidRPr="00CE4E81" w14:paraId="0AF0B6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99F5A1" w14:textId="06DF1F1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10C30" w14:textId="38B8198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A2960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E12169F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3ED5A17" w14:textId="16FACE4C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5F73B" w14:textId="4CC36FB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41D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D944D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7F1FB8" w14:textId="10C32BC0" w:rsidR="00EA2F02" w:rsidRPr="00F55D54" w:rsidRDefault="00EA2F02" w:rsidP="00EA2F02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 w:rsidRPr="00F55D54">
              <w:rPr>
                <w:i/>
                <w:iCs/>
                <w:noProof/>
                <w:color w:val="auto"/>
              </w:rPr>
              <w:t>Stævne i Vejle</w:t>
            </w:r>
          </w:p>
        </w:tc>
      </w:tr>
      <w:tr w:rsidR="00EA2F02" w:rsidRPr="00CE4E81" w14:paraId="700E01E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8AB2FE" w14:textId="6FACA5F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01ACC4" w14:textId="5E34FB4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4DA3A9" w14:textId="52F207D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56AC" w14:textId="7371D86E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5DAE1" w14:textId="55A6447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ADC6" w14:textId="457A4FD0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95C12" w14:textId="4F46E12A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A4991E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6B827C" w14:textId="2832579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9B63A" w14:textId="2E56F0E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C8E8E4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C9B3DE7" w14:textId="77777777" w:rsidR="00EA2F02" w:rsidRDefault="00EA2F02" w:rsidP="00EA2F0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750871E" w14:textId="1AA2C74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C5EA4" w14:textId="00A23AC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7A42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044B4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88882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66D4F89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6F515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04B3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1C02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4EC09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FEFA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C8F5F0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8FDB17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437F8F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0AC25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8B64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5631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D6292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0D9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54CAD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6071" w14:textId="77777777" w:rsidR="00EA2F02" w:rsidRPr="00CE4E81" w:rsidRDefault="00EA2F02" w:rsidP="00EA2F02">
            <w:pPr>
              <w:rPr>
                <w:noProof/>
              </w:rPr>
            </w:pPr>
          </w:p>
        </w:tc>
      </w:tr>
      <w:tr w:rsidR="000357C6" w:rsidRPr="00CE4E81" w14:paraId="58C5672D" w14:textId="77777777" w:rsidTr="00147045">
        <w:trPr>
          <w:trHeight w:val="397"/>
        </w:trPr>
        <w:tc>
          <w:tcPr>
            <w:tcW w:w="2381" w:type="dxa"/>
          </w:tcPr>
          <w:p w14:paraId="697B7350" w14:textId="3E28C475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4003BA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A2026C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7D5226" w14:textId="77777777" w:rsidR="000357C6" w:rsidRPr="00CE4E81" w:rsidRDefault="000357C6" w:rsidP="00147045">
            <w:pPr>
              <w:rPr>
                <w:noProof/>
              </w:rPr>
            </w:pPr>
            <w:r w:rsidRPr="00F55D54">
              <w:rPr>
                <w:noProof/>
                <w:lang w:bidi="da-DK"/>
              </w:rPr>
              <w:t>Højdepunkter i november</w:t>
            </w:r>
          </w:p>
        </w:tc>
      </w:tr>
      <w:tr w:rsidR="00EA2F02" w:rsidRPr="00CE4E81" w14:paraId="61E96766" w14:textId="77777777" w:rsidTr="00EC75FE">
        <w:trPr>
          <w:trHeight w:val="397"/>
        </w:trPr>
        <w:tc>
          <w:tcPr>
            <w:tcW w:w="4762" w:type="dxa"/>
            <w:gridSpan w:val="2"/>
            <w:vMerge w:val="restart"/>
          </w:tcPr>
          <w:p w14:paraId="28140E6D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C1D4BE1F190C47169AA3EC8973BED9E4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7A46B6" w14:textId="2765E4B1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F55D54">
              <w:rPr>
                <w:noProof/>
                <w:lang w:bidi="da-DK"/>
              </w:rPr>
              <w:t>5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57369" w14:textId="7F9D1828" w:rsidR="00EA2F02" w:rsidRP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 xml:space="preserve">1. </w:t>
            </w:r>
            <w:r w:rsidR="00EA2F02" w:rsidRPr="00F55D54">
              <w:rPr>
                <w:noProof/>
              </w:rPr>
              <w:t>Event i kælderen – Kælderen lukket for træning fra kl. 12 – 15.</w:t>
            </w:r>
          </w:p>
        </w:tc>
      </w:tr>
      <w:tr w:rsidR="00EA2F02" w:rsidRPr="00CE4E81" w14:paraId="7772F6D8" w14:textId="77777777" w:rsidTr="00A11691">
        <w:trPr>
          <w:trHeight w:val="397"/>
        </w:trPr>
        <w:tc>
          <w:tcPr>
            <w:tcW w:w="4762" w:type="dxa"/>
            <w:gridSpan w:val="2"/>
            <w:vMerge/>
          </w:tcPr>
          <w:p w14:paraId="52308F64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BF9D947" w14:textId="77777777" w:rsidR="00EA2F02" w:rsidRPr="00CE4E81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26B823" w14:textId="00D96A3A" w:rsidR="00EA2F02" w:rsidRPr="00F55D54" w:rsidRDefault="00F55D54" w:rsidP="00147045">
            <w:pPr>
              <w:rPr>
                <w:noProof/>
              </w:rPr>
            </w:pPr>
            <w:r>
              <w:rPr>
                <w:noProof/>
              </w:rPr>
              <w:t>15. Ungdomsst</w:t>
            </w:r>
            <w:r w:rsidR="00EA2F02" w:rsidRPr="00F55D54">
              <w:rPr>
                <w:noProof/>
              </w:rPr>
              <w:t>ævne i Århus.</w:t>
            </w:r>
            <w:r w:rsidR="00E360E4">
              <w:rPr>
                <w:noProof/>
              </w:rPr>
              <w:t xml:space="preserve">      /   16. Stævne i Århus</w:t>
            </w:r>
          </w:p>
        </w:tc>
      </w:tr>
      <w:tr w:rsidR="00F55D54" w:rsidRPr="00CE4E81" w14:paraId="43D1684C" w14:textId="77777777" w:rsidTr="00200AF5">
        <w:trPr>
          <w:trHeight w:val="397"/>
        </w:trPr>
        <w:tc>
          <w:tcPr>
            <w:tcW w:w="4762" w:type="dxa"/>
            <w:gridSpan w:val="2"/>
            <w:vMerge/>
          </w:tcPr>
          <w:p w14:paraId="1074BE66" w14:textId="77777777" w:rsidR="00F55D54" w:rsidRPr="00CE4E81" w:rsidRDefault="00F55D54" w:rsidP="00F55D54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9B90154" w14:textId="77777777" w:rsidR="00F55D54" w:rsidRPr="00CE4E81" w:rsidRDefault="00F55D54" w:rsidP="00F55D54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5981B2" w14:textId="22A2EC02" w:rsidR="00F55D54" w:rsidRPr="00CE4E81" w:rsidRDefault="00E360E4" w:rsidP="00F55D54">
            <w:pPr>
              <w:rPr>
                <w:noProof/>
              </w:rPr>
            </w:pPr>
            <w:r>
              <w:rPr>
                <w:noProof/>
              </w:rPr>
              <w:t>22</w:t>
            </w:r>
            <w:r w:rsidR="00F55D54">
              <w:rPr>
                <w:noProof/>
              </w:rPr>
              <w:t xml:space="preserve">. </w:t>
            </w:r>
            <w:r>
              <w:rPr>
                <w:noProof/>
              </w:rPr>
              <w:t>Face to Face, Odense</w:t>
            </w:r>
          </w:p>
        </w:tc>
      </w:tr>
      <w:tr w:rsidR="00F55D54" w:rsidRPr="00CE4E81" w14:paraId="0EC1A39E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9B1542" w14:textId="6297C0E3" w:rsidR="00F55D54" w:rsidRPr="00CE4E81" w:rsidRDefault="00F55D54" w:rsidP="00F55D54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8B6328" w14:textId="45D8B563" w:rsidR="00F55D54" w:rsidRPr="00CE4E81" w:rsidRDefault="00F55D54" w:rsidP="00F55D54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80219" w14:textId="2384A929" w:rsidR="00F55D54" w:rsidRPr="00CE4E81" w:rsidRDefault="00F55D54" w:rsidP="00F55D54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2549A2" w14:textId="559F65E0" w:rsidR="00F55D54" w:rsidRPr="00CE4E81" w:rsidRDefault="00F55D54" w:rsidP="00F55D54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68971" w14:textId="37EB8CF8" w:rsidR="00F55D54" w:rsidRPr="00CE4E81" w:rsidRDefault="00F55D54" w:rsidP="00F55D54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5399BB" w14:textId="77777777" w:rsidR="00F55D54" w:rsidRPr="00CE4E81" w:rsidRDefault="00000000" w:rsidP="00F55D54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9552B537BFF944029404760C6A6C95F3"/>
                </w:placeholder>
                <w:temporary/>
                <w:showingPlcHdr/>
                <w15:appearance w15:val="hidden"/>
              </w:sdtPr>
              <w:sdtContent>
                <w:r w:rsidR="00F55D54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53D6111" w14:textId="77777777" w:rsidR="00F55D54" w:rsidRPr="00CE4E81" w:rsidRDefault="00000000" w:rsidP="00F55D54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12E6C8E1E8A24503B1846CE3D39F612C"/>
                </w:placeholder>
                <w:temporary/>
                <w:showingPlcHdr/>
                <w15:appearance w15:val="hidden"/>
              </w:sdtPr>
              <w:sdtContent>
                <w:r w:rsidR="00F55D54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55D54" w:rsidRPr="00CE4E81" w14:paraId="02A8D85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AEA117" w14:textId="76515882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66CE25" w14:textId="45840F72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FF0C4E" w14:textId="092758BD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87BBEB" w14:textId="38E01F8E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0E6F5" w14:textId="715A8653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934E0" w14:textId="6501E91F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E301E" w14:textId="1A404ECC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</w:t>
            </w:r>
          </w:p>
        </w:tc>
      </w:tr>
      <w:tr w:rsidR="00F55D54" w:rsidRPr="00CE4E81" w14:paraId="4E626D9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FB16F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6BB88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51078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5B10C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5F0F3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1AE3A6" w14:textId="77777777" w:rsidR="00F55D54" w:rsidRPr="00EA2F02" w:rsidRDefault="00F55D54" w:rsidP="00F55D54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  <w:r w:rsidRPr="00EA2F02">
              <w:rPr>
                <w:i/>
                <w:iCs/>
                <w:noProof/>
                <w:color w:val="000000" w:themeColor="text1"/>
              </w:rPr>
              <w:t xml:space="preserve">Event. </w:t>
            </w:r>
          </w:p>
          <w:p w14:paraId="6CF98114" w14:textId="23C00A53" w:rsidR="00F55D54" w:rsidRPr="00EA2F02" w:rsidRDefault="00F55D54" w:rsidP="00F55D54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  <w:r w:rsidRPr="00EA2F02">
              <w:rPr>
                <w:i/>
                <w:iCs/>
                <w:noProof/>
                <w:color w:val="000000" w:themeColor="text1"/>
              </w:rPr>
              <w:t>12:00 – 15:0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BE33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55D54" w:rsidRPr="00CE4E81" w14:paraId="439F2B1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30323" w14:textId="30D5DC84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6C21EB" w14:textId="2A8CB596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E03CB" w14:textId="09CD17B4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7143" w14:textId="1FBD315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A148C" w14:textId="0BB4F9C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066A" w14:textId="7A1CDD20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9FC41" w14:textId="2855923B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9</w:t>
            </w:r>
          </w:p>
        </w:tc>
      </w:tr>
      <w:tr w:rsidR="00F55D54" w:rsidRPr="00CE4E81" w14:paraId="52ADD00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51D9F" w14:textId="561400F6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BA83DA" w14:textId="77777777" w:rsidR="00F55D54" w:rsidRDefault="00F55D54" w:rsidP="00F55D54">
            <w:pPr>
              <w:rPr>
                <w:noProof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  <w:p w14:paraId="128E37CD" w14:textId="08FE98FC" w:rsidR="00D85A92" w:rsidRPr="00CE4E81" w:rsidRDefault="00D85A92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Bestyrelsesmød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40E56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46BE40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4FF818C" w14:textId="41FD8241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9BC0B" w14:textId="357ACBC2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9FEE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72E32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431F8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55D54" w:rsidRPr="00CE4E81" w14:paraId="0937927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2B40C" w14:textId="6AEE5B03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214D6" w14:textId="79EA67CF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45EA" w14:textId="259FF784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4D256" w14:textId="7F0734BE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60D27" w14:textId="159A2ECB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36637" w14:textId="0BF61749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05AE" w14:textId="4AB2555D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6</w:t>
            </w:r>
          </w:p>
        </w:tc>
      </w:tr>
      <w:tr w:rsidR="00F55D54" w:rsidRPr="00CE4E81" w14:paraId="08394C9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tbl>
            <w:tblPr>
              <w:tblStyle w:val="Tabel-Gitter"/>
              <w:tblW w:w="149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3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3741"/>
              <w:gridCol w:w="3742"/>
              <w:gridCol w:w="3742"/>
              <w:gridCol w:w="3742"/>
            </w:tblGrid>
            <w:tr w:rsidR="00F55D54" w:rsidRPr="00CE4E81" w14:paraId="540C6464" w14:textId="77777777" w:rsidTr="008D32A5">
              <w:trPr>
                <w:trHeight w:val="864"/>
              </w:trPr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547AF378" w14:textId="77777777" w:rsidR="00F55D54" w:rsidRPr="00CE4E81" w:rsidRDefault="00F55D54" w:rsidP="00F55D54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0BDB170B" w14:textId="77777777" w:rsidR="00F55D54" w:rsidRPr="00CE4E81" w:rsidRDefault="00F55D54" w:rsidP="00F55D54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6F0FA94E" w14:textId="77777777" w:rsidR="00F55D54" w:rsidRDefault="00F55D54" w:rsidP="00F55D5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Ungskytter træning:</w:t>
                  </w:r>
                </w:p>
                <w:p w14:paraId="46DF0AE6" w14:textId="77777777" w:rsidR="00F55D54" w:rsidRDefault="00F55D54" w:rsidP="00F55D54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17:00 – 18:30</w:t>
                  </w:r>
                </w:p>
                <w:p w14:paraId="75B1F33E" w14:textId="77777777" w:rsidR="00F55D54" w:rsidRPr="00CE4E81" w:rsidRDefault="00F55D54" w:rsidP="00F55D54">
                  <w:pPr>
                    <w:rPr>
                      <w:noProof/>
                      <w:color w:val="262626" w:themeColor="text1" w:themeTint="D9"/>
                    </w:rPr>
                  </w:pPr>
                  <w:r>
                    <w:rPr>
                      <w:noProof/>
                    </w:rPr>
                    <w:t>Voksentræning: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46CD7B9F" w14:textId="77777777" w:rsidR="00F55D54" w:rsidRPr="00CE4E81" w:rsidRDefault="00F55D54" w:rsidP="00F55D54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</w:tr>
          </w:tbl>
          <w:p w14:paraId="33F9D5AA" w14:textId="510F569F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6A1B8" w14:textId="4EDC25DB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51128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D901A20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1F6C3D8" w14:textId="2C471B5D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4118F" w14:textId="3EF17B2E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577E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4DA0" w14:textId="4DD717E8" w:rsidR="00F55D54" w:rsidRPr="00EA2F02" w:rsidRDefault="00F55D54" w:rsidP="00F55D54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  <w:r w:rsidRPr="00EA2F02">
              <w:rPr>
                <w:i/>
                <w:iCs/>
                <w:noProof/>
                <w:color w:val="000000" w:themeColor="text1"/>
              </w:rPr>
              <w:t>Ungdoms- stævne i Århus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5BD3B" w14:textId="57AE6BB3" w:rsidR="00F55D54" w:rsidRPr="00EA2F02" w:rsidRDefault="00F55D54" w:rsidP="00F55D54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A2F02">
              <w:rPr>
                <w:i/>
                <w:iCs/>
                <w:noProof/>
                <w:color w:val="000000" w:themeColor="text1"/>
              </w:rPr>
              <w:t>Stævne i Århus</w:t>
            </w:r>
          </w:p>
        </w:tc>
      </w:tr>
      <w:tr w:rsidR="00F55D54" w:rsidRPr="00CE4E81" w14:paraId="703B152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3AF8C5" w14:textId="5F8302B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6669D9" w14:textId="39D0F97D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759DD" w14:textId="10F1CEB3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3F3752" w14:textId="09EBAA01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3A1BED" w14:textId="7F0288D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E5CD1" w14:textId="763152AD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B925E" w14:textId="41B1A9FC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3</w:t>
            </w:r>
          </w:p>
        </w:tc>
      </w:tr>
      <w:tr w:rsidR="00F55D54" w:rsidRPr="00CE4E81" w14:paraId="58D30D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A8A1A3" w14:textId="53A0CD78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DC3E7" w14:textId="5AF74990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DF267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6D93223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F615F05" w14:textId="55651E96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6FE16" w14:textId="23535156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5F77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15164" w14:textId="552C5118" w:rsidR="00F55D54" w:rsidRPr="00E360E4" w:rsidRDefault="00E360E4" w:rsidP="00F55D54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360E4">
              <w:rPr>
                <w:i/>
                <w:iCs/>
                <w:noProof/>
                <w:color w:val="000000" w:themeColor="text1"/>
              </w:rPr>
              <w:t>Face t</w:t>
            </w:r>
            <w:r>
              <w:rPr>
                <w:i/>
                <w:iCs/>
                <w:noProof/>
                <w:color w:val="000000" w:themeColor="text1"/>
              </w:rPr>
              <w:t>o</w:t>
            </w:r>
            <w:r w:rsidRPr="00E360E4">
              <w:rPr>
                <w:i/>
                <w:iCs/>
                <w:noProof/>
                <w:color w:val="000000" w:themeColor="text1"/>
              </w:rPr>
              <w:t xml:space="preserve"> Face Odense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C3826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55D54" w:rsidRPr="00CE4E81" w14:paraId="0EEEEBB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23AC9" w14:textId="71243DB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5F581" w14:textId="73A423F1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83074" w14:textId="5CBB0539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79CC5" w14:textId="3B134FDC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6081B" w14:textId="5BDE03AF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1EC26" w14:textId="0D51630B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D1656" w14:textId="7912FD6B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</w:tr>
      <w:tr w:rsidR="00F55D54" w:rsidRPr="00CE4E81" w14:paraId="29A43D3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5725D" w14:textId="4FC7C109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16467" w14:textId="3D4563BE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031F6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A597E36" w14:textId="77777777" w:rsidR="00F55D54" w:rsidRDefault="00F55D54" w:rsidP="00F55D54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DC59EC2" w14:textId="664BC145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83C11" w14:textId="0342643D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50581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121F3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012F5" w14:textId="77777777" w:rsidR="00F55D54" w:rsidRPr="00CE4E81" w:rsidRDefault="00F55D54" w:rsidP="00F55D54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55D54" w:rsidRPr="00CE4E81" w14:paraId="56AD45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CE06EF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CB406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322AB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5E7D2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B13C4" w14:textId="77777777" w:rsidR="00F55D54" w:rsidRPr="00CE4E81" w:rsidRDefault="00F55D54" w:rsidP="00F55D54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E2340C" w14:textId="77777777" w:rsidR="00F55D54" w:rsidRPr="00CE4E81" w:rsidRDefault="00F55D54" w:rsidP="00F55D54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39523" w14:textId="77777777" w:rsidR="00F55D54" w:rsidRPr="00CE4E81" w:rsidRDefault="00F55D54" w:rsidP="00F55D54">
            <w:pPr>
              <w:rPr>
                <w:noProof/>
                <w:color w:val="60A489" w:themeColor="accent5" w:themeShade="BF"/>
              </w:rPr>
            </w:pPr>
          </w:p>
        </w:tc>
      </w:tr>
    </w:tbl>
    <w:p w14:paraId="1D9835AC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734FD110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  <w:gridCol w:w="2381"/>
        <w:gridCol w:w="1531"/>
        <w:gridCol w:w="1531"/>
      </w:tblGrid>
      <w:tr w:rsidR="000357C6" w:rsidRPr="00CE4E81" w14:paraId="25D01C5A" w14:textId="77777777" w:rsidTr="00147045">
        <w:trPr>
          <w:trHeight w:val="397"/>
        </w:trPr>
        <w:tc>
          <w:tcPr>
            <w:tcW w:w="2381" w:type="dxa"/>
          </w:tcPr>
          <w:p w14:paraId="58143AE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B23FBD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E815E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5403834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december</w:t>
            </w:r>
          </w:p>
        </w:tc>
      </w:tr>
      <w:tr w:rsidR="00E360E4" w:rsidRPr="00CE4E81" w14:paraId="20B14FB9" w14:textId="77777777" w:rsidTr="00B43B68">
        <w:trPr>
          <w:trHeight w:val="397"/>
        </w:trPr>
        <w:tc>
          <w:tcPr>
            <w:tcW w:w="4762" w:type="dxa"/>
            <w:gridSpan w:val="2"/>
            <w:vMerge w:val="restart"/>
          </w:tcPr>
          <w:p w14:paraId="3BDC6F34" w14:textId="77777777" w:rsidR="00E360E4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C0D1D67CF33A46DB9783BC06009EAA2D"/>
                </w:placeholder>
                <w:temporary/>
                <w:showingPlcHdr/>
                <w15:appearance w15:val="hidden"/>
              </w:sdtPr>
              <w:sdtContent>
                <w:r w:rsidR="00E360E4" w:rsidRPr="00CE4E81">
                  <w:rPr>
                    <w:noProof/>
                    <w:lang w:bidi="da-DK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2A2F4CF" w14:textId="146FE0B4" w:rsidR="00E360E4" w:rsidRPr="00CE4E81" w:rsidRDefault="00E360E4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5</w:t>
            </w: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6BFC0D" w14:textId="46C5F038" w:rsidR="00E360E4" w:rsidRPr="00CE4E81" w:rsidRDefault="00E360E4" w:rsidP="00147045">
            <w:pPr>
              <w:rPr>
                <w:noProof/>
              </w:rPr>
            </w:pPr>
            <w:r>
              <w:rPr>
                <w:noProof/>
              </w:rPr>
              <w:t>6. Julestævne, UngdomsstævneVarde</w:t>
            </w:r>
            <w:r w:rsidR="00740BA5">
              <w:rPr>
                <w:noProof/>
              </w:rPr>
              <w:t xml:space="preserve"> / </w:t>
            </w:r>
            <w:r w:rsidR="00740BA5">
              <w:rPr>
                <w:noProof/>
              </w:rPr>
              <w:t>7. Julestævne , Varde</w:t>
            </w:r>
          </w:p>
        </w:tc>
      </w:tr>
      <w:tr w:rsidR="00E360E4" w:rsidRPr="00CE4E81" w14:paraId="08358C71" w14:textId="77777777" w:rsidTr="00E847B1">
        <w:trPr>
          <w:trHeight w:val="397"/>
        </w:trPr>
        <w:tc>
          <w:tcPr>
            <w:tcW w:w="4762" w:type="dxa"/>
            <w:gridSpan w:val="2"/>
            <w:vMerge/>
          </w:tcPr>
          <w:p w14:paraId="4D4C2D3F" w14:textId="77777777" w:rsidR="00E360E4" w:rsidRPr="00CE4E81" w:rsidRDefault="00E360E4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E7096D6" w14:textId="77777777" w:rsidR="00E360E4" w:rsidRPr="00CE4E81" w:rsidRDefault="00E360E4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5F003" w14:textId="0CA7B446" w:rsidR="00E360E4" w:rsidRPr="00CE4E81" w:rsidRDefault="00740BA5" w:rsidP="00147045">
            <w:pPr>
              <w:rPr>
                <w:noProof/>
              </w:rPr>
            </w:pPr>
            <w:r>
              <w:rPr>
                <w:noProof/>
              </w:rPr>
              <w:t xml:space="preserve">14. </w:t>
            </w:r>
            <w:r w:rsidRPr="00740BA5">
              <w:rPr>
                <w:noProof/>
                <w:color w:val="000000" w:themeColor="text1"/>
                <w:sz w:val="24"/>
                <w:szCs w:val="24"/>
              </w:rPr>
              <w:t>Juleskydning i Skyde-kælderen kl.15-17</w:t>
            </w:r>
          </w:p>
        </w:tc>
      </w:tr>
      <w:tr w:rsidR="00E360E4" w:rsidRPr="00CE4E81" w14:paraId="4E8DB203" w14:textId="77777777" w:rsidTr="000C5FA4">
        <w:trPr>
          <w:trHeight w:val="397"/>
        </w:trPr>
        <w:tc>
          <w:tcPr>
            <w:tcW w:w="4762" w:type="dxa"/>
            <w:gridSpan w:val="2"/>
            <w:vMerge/>
          </w:tcPr>
          <w:p w14:paraId="09598D5E" w14:textId="77777777" w:rsidR="00E360E4" w:rsidRPr="00CE4E81" w:rsidRDefault="00E360E4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B90F91C" w14:textId="77777777" w:rsidR="00E360E4" w:rsidRPr="00CE4E81" w:rsidRDefault="00E360E4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FAFB77" w14:textId="77777777" w:rsidR="00E360E4" w:rsidRPr="00CE4E81" w:rsidRDefault="00E360E4" w:rsidP="00147045">
            <w:pPr>
              <w:rPr>
                <w:noProof/>
              </w:rPr>
            </w:pPr>
          </w:p>
        </w:tc>
      </w:tr>
      <w:tr w:rsidR="00F65B25" w:rsidRPr="00CE4E81" w14:paraId="33F5C90E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CF2F64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B0C273F8A5F948668556FF53958C9CE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DDFB4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843BD9E7D897426F957FF65BDD5E374D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1FE6AB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08C5A02A56E74F2ABAAC71F5413CE8E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8512C6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3B55BF519E434B61865C1163E79D47D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2216A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2ADD85345CD943378F77115FE054496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CD1430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FF15ABB990204C779A7850A05758161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98C3C66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1187DAC600C34C1BBDF98310211C99D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56A2EA8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2EFA2B" w14:textId="3B5E5DCD" w:rsidR="00147045" w:rsidRPr="00CE4E81" w:rsidRDefault="00F25B2B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404CE3" w14:textId="2E414D00" w:rsidR="00147045" w:rsidRPr="00CE4E81" w:rsidRDefault="00F25B2B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297AE" w14:textId="51B64D92" w:rsidR="00147045" w:rsidRPr="00CE4E81" w:rsidRDefault="00F25B2B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11A150" w14:textId="4F6C5B88" w:rsidR="00147045" w:rsidRPr="00CE4E81" w:rsidRDefault="00F25B2B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64F42" w14:textId="267A958F" w:rsidR="00147045" w:rsidRPr="00CE4E81" w:rsidRDefault="00F25B2B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B5E9B" w14:textId="6BB13E59" w:rsidR="00147045" w:rsidRPr="00CE4E81" w:rsidRDefault="00F25B2B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695307" w14:textId="074F468E" w:rsidR="00147045" w:rsidRPr="00CE4E81" w:rsidRDefault="00F25B2B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7</w:t>
            </w:r>
          </w:p>
        </w:tc>
      </w:tr>
      <w:tr w:rsidR="00F25B2B" w:rsidRPr="00CE4E81" w14:paraId="307BE0F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C9669" w14:textId="4C645EB5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F311A9" w14:textId="41922A4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6DE966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69FB995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BF9603B" w14:textId="489F669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D771F" w14:textId="262E8F8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FC93C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D7EF12" w14:textId="33A72F2B" w:rsidR="00F25B2B" w:rsidRPr="00E360E4" w:rsidRDefault="00E360E4" w:rsidP="00F25B2B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>
              <w:rPr>
                <w:i/>
                <w:iCs/>
                <w:noProof/>
                <w:color w:val="000000" w:themeColor="text1"/>
              </w:rPr>
              <w:t xml:space="preserve">Julestæve. </w:t>
            </w:r>
            <w:r w:rsidRPr="00E360E4">
              <w:rPr>
                <w:i/>
                <w:iCs/>
                <w:noProof/>
                <w:color w:val="000000" w:themeColor="text1"/>
              </w:rPr>
              <w:t>Ungdoms-stævne, Varde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FB4B12" w14:textId="5A584CC9" w:rsidR="00F25B2B" w:rsidRPr="00E360E4" w:rsidRDefault="00E360E4" w:rsidP="00F25B2B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360E4">
              <w:rPr>
                <w:i/>
                <w:iCs/>
                <w:noProof/>
                <w:color w:val="000000" w:themeColor="text1"/>
              </w:rPr>
              <w:t>Julestævne Varde</w:t>
            </w:r>
          </w:p>
        </w:tc>
      </w:tr>
      <w:tr w:rsidR="00F25B2B" w:rsidRPr="00CE4E81" w14:paraId="3BBDEA1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71F4AB" w14:textId="7FC07A8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C3F98B" w14:textId="66867BF4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4936E4" w14:textId="63C38D2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CBAA29" w14:textId="294E1C9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4BBEDB" w14:textId="7B3B942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E5E133" w14:textId="0C64525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FD554B" w14:textId="627D244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</w:tr>
      <w:tr w:rsidR="00F25B2B" w:rsidRPr="00CE4E81" w14:paraId="7F0DDB3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C9ADD8" w14:textId="59214B0D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1F3A97" w14:textId="6D491FC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558211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6B9F6A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417AE44" w14:textId="4BCF8C29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85207A" w14:textId="7440D4E3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B9D8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6CFCE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EFF88" w14:textId="63A4A374" w:rsidR="00F25B2B" w:rsidRPr="00740BA5" w:rsidRDefault="00740BA5" w:rsidP="00F25B2B">
            <w:pPr>
              <w:pStyle w:val="Weekend"/>
              <w:framePr w:wrap="auto" w:vAnchor="margin" w:yAlign="inline"/>
              <w:rPr>
                <w:b/>
                <w:bCs/>
                <w:noProof/>
                <w:sz w:val="20"/>
                <w:szCs w:val="20"/>
              </w:rPr>
            </w:pPr>
            <w:r w:rsidRPr="00740BA5">
              <w:rPr>
                <w:i/>
                <w:iCs/>
                <w:noProof/>
                <w:color w:val="000000" w:themeColor="text1"/>
                <w:sz w:val="20"/>
                <w:szCs w:val="20"/>
              </w:rPr>
              <w:t>Jules</w:t>
            </w:r>
            <w:r w:rsidRPr="00740BA5">
              <w:rPr>
                <w:i/>
                <w:iCs/>
                <w:noProof/>
                <w:color w:val="000000" w:themeColor="text1"/>
                <w:sz w:val="20"/>
                <w:szCs w:val="20"/>
              </w:rPr>
              <w:t xml:space="preserve">kydning i </w:t>
            </w:r>
            <w:r>
              <w:rPr>
                <w:i/>
                <w:iCs/>
                <w:noProof/>
                <w:color w:val="000000" w:themeColor="text1"/>
                <w:sz w:val="20"/>
                <w:szCs w:val="20"/>
              </w:rPr>
              <w:t>Skyde-kælderen kl.15-17</w:t>
            </w:r>
          </w:p>
        </w:tc>
      </w:tr>
      <w:tr w:rsidR="00F25B2B" w:rsidRPr="00CE4E81" w14:paraId="15D82A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A0EDBB" w14:textId="04C2D20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CD03DD" w14:textId="4ABDD49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1A0276" w14:textId="2F5B6011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DD4628" w14:textId="222B8236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D92579" w14:textId="45A27CA2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7F94F5" w14:textId="18D08418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825A8A" w14:textId="635B5155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</w:tr>
      <w:tr w:rsidR="00F25B2B" w:rsidRPr="00CE4E81" w14:paraId="0D4356A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DC1229" w14:textId="542585B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1733B" w14:textId="3E88DBC2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3867B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C2AF0D4" w14:textId="77777777" w:rsidR="00F25B2B" w:rsidRDefault="00F25B2B" w:rsidP="00F25B2B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9E6B15" w14:textId="5665CE2E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EFDDD" w14:textId="1AA39A66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DDD3A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CE106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D16CAF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4E3ABE4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613AA2" w14:textId="1F9B9476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134880" w14:textId="69A0715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0FC7D" w14:textId="0AD04248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7324C6" w14:textId="482B7929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67FD8" w14:textId="58E156E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358FD" w14:textId="4F294444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299B61" w14:textId="12A2025D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8</w:t>
            </w:r>
          </w:p>
        </w:tc>
      </w:tr>
      <w:tr w:rsidR="00F25B2B" w:rsidRPr="00CE4E81" w14:paraId="0109303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305DC" w14:textId="77CB9653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248EC2" w14:textId="0ACC051E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85670C" w14:textId="4CCA5FD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EDE2D" w14:textId="162CB938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E1B46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90560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B01B03" w14:textId="77777777" w:rsidR="00F25B2B" w:rsidRPr="00CE4E81" w:rsidRDefault="00F25B2B" w:rsidP="00F25B2B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25B2B" w:rsidRPr="00CE4E81" w14:paraId="381918A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8C4816" w14:textId="26389BC2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B6491D" w14:textId="10CA3000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1FA9AA" w14:textId="14833E48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BCA736" w14:textId="327D1EF9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67B541" w14:textId="09F90D3A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A17B85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C6F5D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</w:tr>
      <w:tr w:rsidR="00F25B2B" w:rsidRPr="00CE4E81" w14:paraId="34F9D23F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D39EA7" w14:textId="5C3F4C7F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7A3A4C" w14:textId="03667E5B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B2FFA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C76C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351B3D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2CB6C" w14:textId="77777777" w:rsidR="00F25B2B" w:rsidRPr="00CE4E81" w:rsidRDefault="00F25B2B" w:rsidP="00F25B2B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22ED62" w14:textId="77777777" w:rsidR="00F25B2B" w:rsidRPr="00CE4E81" w:rsidRDefault="00F25B2B" w:rsidP="00F25B2B">
            <w:pPr>
              <w:rPr>
                <w:noProof/>
              </w:rPr>
            </w:pPr>
          </w:p>
        </w:tc>
      </w:tr>
      <w:tr w:rsidR="00F25B2B" w:rsidRPr="00CE4E81" w14:paraId="6E24509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03884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904AB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8EFB10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4271A5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0EC92B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4844C6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8324B7" w14:textId="77777777" w:rsidR="00F25B2B" w:rsidRPr="00CE4E81" w:rsidRDefault="00F25B2B" w:rsidP="00F25B2B">
            <w:pPr>
              <w:rPr>
                <w:noProof/>
                <w:color w:val="60A489" w:themeColor="accent5" w:themeShade="BF"/>
              </w:rPr>
            </w:pPr>
          </w:p>
        </w:tc>
      </w:tr>
      <w:tr w:rsidR="00F25B2B" w:rsidRPr="00CE4E81" w14:paraId="6A6D0B6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41E47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A3B7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854D9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BC2AD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984960" w14:textId="77777777" w:rsidR="00F25B2B" w:rsidRPr="00CE4E81" w:rsidRDefault="00F25B2B" w:rsidP="00F25B2B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3F111" w14:textId="77777777" w:rsidR="00F25B2B" w:rsidRPr="00CE4E81" w:rsidRDefault="00F25B2B" w:rsidP="00F25B2B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4097E" w14:textId="77777777" w:rsidR="00F25B2B" w:rsidRPr="00CE4E81" w:rsidRDefault="00F25B2B" w:rsidP="00F25B2B">
            <w:pPr>
              <w:rPr>
                <w:noProof/>
              </w:rPr>
            </w:pPr>
          </w:p>
        </w:tc>
      </w:tr>
    </w:tbl>
    <w:p w14:paraId="745B4615" w14:textId="77777777" w:rsidR="000357C6" w:rsidRPr="00CE4E81" w:rsidRDefault="000357C6" w:rsidP="00A21C0B">
      <w:pPr>
        <w:spacing w:after="0"/>
        <w:rPr>
          <w:noProof/>
        </w:rPr>
      </w:pPr>
    </w:p>
    <w:sectPr w:rsidR="000357C6" w:rsidRPr="00CE4E81" w:rsidSect="00805C9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8DEA2" w14:textId="77777777" w:rsidR="00B14981" w:rsidRDefault="00B14981" w:rsidP="00A93D4E">
      <w:pPr>
        <w:spacing w:after="0" w:line="240" w:lineRule="auto"/>
      </w:pPr>
      <w:r>
        <w:separator/>
      </w:r>
    </w:p>
  </w:endnote>
  <w:endnote w:type="continuationSeparator" w:id="0">
    <w:p w14:paraId="089A24D0" w14:textId="77777777" w:rsidR="00B14981" w:rsidRDefault="00B1498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96D83" w14:textId="77777777" w:rsidR="00B14981" w:rsidRDefault="00B14981" w:rsidP="00A93D4E">
      <w:pPr>
        <w:spacing w:after="0" w:line="240" w:lineRule="auto"/>
      </w:pPr>
      <w:r>
        <w:separator/>
      </w:r>
    </w:p>
  </w:footnote>
  <w:footnote w:type="continuationSeparator" w:id="0">
    <w:p w14:paraId="3ED41C71" w14:textId="77777777" w:rsidR="00B14981" w:rsidRDefault="00B1498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B57" w14:textId="77777777" w:rsidR="00C100B3" w:rsidRDefault="00C100B3">
    <w:pPr>
      <w:pStyle w:val="Sidehoved"/>
    </w:pPr>
    <w:r w:rsidRPr="00872CC6">
      <w:rPr>
        <w:noProof/>
        <w:lang w:bidi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BC17E" wp14:editId="067AE49B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77525" cy="2043120"/>
              <wp:effectExtent l="0" t="0" r="9525" b="0"/>
              <wp:wrapNone/>
              <wp:docPr id="6" name="Rektangel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752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6D6B625" id="Rektangel 5" o:spid="_x0000_s1026" alt="&quot;&quot;" style="position:absolute;margin-left:789.55pt;margin-top:-35.7pt;width:840.7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F952B2"/>
    <w:multiLevelType w:val="hybridMultilevel"/>
    <w:tmpl w:val="8432046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6250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B638D"/>
    <w:rsid w:val="00004954"/>
    <w:rsid w:val="000357C6"/>
    <w:rsid w:val="000F2F10"/>
    <w:rsid w:val="00125524"/>
    <w:rsid w:val="00147045"/>
    <w:rsid w:val="001861B6"/>
    <w:rsid w:val="00197E7C"/>
    <w:rsid w:val="0027517B"/>
    <w:rsid w:val="00286E87"/>
    <w:rsid w:val="002C5DA9"/>
    <w:rsid w:val="002F3255"/>
    <w:rsid w:val="003334CF"/>
    <w:rsid w:val="00342D53"/>
    <w:rsid w:val="003D0B37"/>
    <w:rsid w:val="003F38E5"/>
    <w:rsid w:val="00430B1D"/>
    <w:rsid w:val="00452413"/>
    <w:rsid w:val="004D3FF5"/>
    <w:rsid w:val="00564ED6"/>
    <w:rsid w:val="005A20B8"/>
    <w:rsid w:val="0064417D"/>
    <w:rsid w:val="006764B0"/>
    <w:rsid w:val="00684C3E"/>
    <w:rsid w:val="00740BA5"/>
    <w:rsid w:val="007860FD"/>
    <w:rsid w:val="007927B9"/>
    <w:rsid w:val="0079382C"/>
    <w:rsid w:val="00796EE1"/>
    <w:rsid w:val="007B1C28"/>
    <w:rsid w:val="00805C9A"/>
    <w:rsid w:val="00872CC6"/>
    <w:rsid w:val="008F3347"/>
    <w:rsid w:val="008F651C"/>
    <w:rsid w:val="009A13E1"/>
    <w:rsid w:val="009A3539"/>
    <w:rsid w:val="009A62FE"/>
    <w:rsid w:val="00A21C0B"/>
    <w:rsid w:val="00A7573E"/>
    <w:rsid w:val="00A93D4E"/>
    <w:rsid w:val="00AF7D70"/>
    <w:rsid w:val="00B0326B"/>
    <w:rsid w:val="00B14981"/>
    <w:rsid w:val="00B20F16"/>
    <w:rsid w:val="00B679F1"/>
    <w:rsid w:val="00B75698"/>
    <w:rsid w:val="00BB4157"/>
    <w:rsid w:val="00BB638D"/>
    <w:rsid w:val="00BD560E"/>
    <w:rsid w:val="00BD59BB"/>
    <w:rsid w:val="00BF54A2"/>
    <w:rsid w:val="00C100B3"/>
    <w:rsid w:val="00CE4E81"/>
    <w:rsid w:val="00D35393"/>
    <w:rsid w:val="00D42757"/>
    <w:rsid w:val="00D430F4"/>
    <w:rsid w:val="00D7093F"/>
    <w:rsid w:val="00D85A92"/>
    <w:rsid w:val="00DD68BE"/>
    <w:rsid w:val="00E27DDF"/>
    <w:rsid w:val="00E360E4"/>
    <w:rsid w:val="00E74826"/>
    <w:rsid w:val="00EA2F02"/>
    <w:rsid w:val="00F23028"/>
    <w:rsid w:val="00F25B2B"/>
    <w:rsid w:val="00F50CBE"/>
    <w:rsid w:val="00F55D54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59B7A6"/>
  <w15:chartTrackingRefBased/>
  <w15:docId w15:val="{88246935-D2A7-4626-A321-1B916901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Overskrift1">
    <w:name w:val="heading 1"/>
    <w:basedOn w:val="Normal"/>
    <w:next w:val="Normal"/>
    <w:link w:val="Overskrift1Tegn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E74826"/>
  </w:style>
  <w:style w:type="paragraph" w:styleId="Sidefod">
    <w:name w:val="footer"/>
    <w:basedOn w:val="Normal"/>
    <w:link w:val="Sidefo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E74826"/>
  </w:style>
  <w:style w:type="paragraph" w:customStyle="1" w:styleId="Mned">
    <w:name w:val="Måned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Ugedag">
    <w:name w:val="Ugedag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r">
    <w:name w:val="Å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dsholdertekst">
    <w:name w:val="Placeholder Text"/>
    <w:basedOn w:val="Standardskrifttypeiafsnit"/>
    <w:uiPriority w:val="99"/>
    <w:semiHidden/>
    <w:rsid w:val="00C100B3"/>
    <w:rPr>
      <w:color w:val="808080"/>
    </w:rPr>
  </w:style>
  <w:style w:type="paragraph" w:styleId="Listeafsnit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etc\AppData\Roaming\Microsoft\Templates\Moderne%20kalender%20med%20h&#248;jdepunk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00EDDE69C83414C9AB2BCA3B1ECE7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080D-ED12-4803-AE6B-36053E02D476}"/>
      </w:docPartPr>
      <w:docPartBody>
        <w:p w:rsidR="00BD07F4" w:rsidRDefault="00000000">
          <w:pPr>
            <w:pStyle w:val="E00EDDE69C83414C9AB2BCA3B1ECE74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5FE9939168FE456F93E2378B3B55C1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1003-3FA5-4BEE-904C-A8B4FD9848C8}"/>
      </w:docPartPr>
      <w:docPartBody>
        <w:p w:rsidR="00BD07F4" w:rsidRDefault="00000000">
          <w:pPr>
            <w:pStyle w:val="5FE9939168FE456F93E2378B3B55C147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639DBFD0B2A445494C035222D25D03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E650C8-59DD-488F-B661-694245C061E3}"/>
      </w:docPartPr>
      <w:docPartBody>
        <w:p w:rsidR="00BD07F4" w:rsidRDefault="00000000">
          <w:pPr>
            <w:pStyle w:val="E639DBFD0B2A445494C035222D25D03E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0032A5F8174A40D99BFE42643ACBF9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7FDE96-6291-4B5D-B029-0E7F1280F83C}"/>
      </w:docPartPr>
      <w:docPartBody>
        <w:p w:rsidR="00BD07F4" w:rsidRDefault="00000000">
          <w:pPr>
            <w:pStyle w:val="0032A5F8174A40D99BFE42643ACBF9F6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1962CD7CA5A4F6383674356C5DE55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2273C6-B06C-4270-8DE3-6E79E482ACBE}"/>
      </w:docPartPr>
      <w:docPartBody>
        <w:p w:rsidR="00BD07F4" w:rsidRDefault="00000000">
          <w:pPr>
            <w:pStyle w:val="F1962CD7CA5A4F6383674356C5DE55D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2DCE2BD117A444797D5F1770E142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6114BD-64B1-4F80-B1D8-634028D2F038}"/>
      </w:docPartPr>
      <w:docPartBody>
        <w:p w:rsidR="00BD07F4" w:rsidRDefault="00000000">
          <w:pPr>
            <w:pStyle w:val="C2DCE2BD117A444797D5F1770E1423B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07986B84ECD44432B5577430A0FDF2C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CB90C-D735-44F5-946D-400335E8D24D}"/>
      </w:docPartPr>
      <w:docPartBody>
        <w:p w:rsidR="00BD07F4" w:rsidRDefault="00000000">
          <w:pPr>
            <w:pStyle w:val="07986B84ECD44432B5577430A0FDF2C6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B0C273F8A5F948668556FF53958C9CE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39B47E9-8A75-4663-BC44-8B8B9C3B543D}"/>
      </w:docPartPr>
      <w:docPartBody>
        <w:p w:rsidR="00BD07F4" w:rsidRDefault="00000000">
          <w:pPr>
            <w:pStyle w:val="B0C273F8A5F948668556FF53958C9CE0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843BD9E7D897426F957FF65BDD5E374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09A283-624B-4DED-9A73-13F3DBF0B260}"/>
      </w:docPartPr>
      <w:docPartBody>
        <w:p w:rsidR="00BD07F4" w:rsidRDefault="00000000">
          <w:pPr>
            <w:pStyle w:val="843BD9E7D897426F957FF65BDD5E374D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08C5A02A56E74F2ABAAC71F5413CE8E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758AD81-C8C2-45E1-8628-A634B11A0FC7}"/>
      </w:docPartPr>
      <w:docPartBody>
        <w:p w:rsidR="00BD07F4" w:rsidRDefault="00000000">
          <w:pPr>
            <w:pStyle w:val="08C5A02A56E74F2ABAAC71F5413CE8E5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3B55BF519E434B61865C1163E79D47D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8C068D-7D07-4015-B422-6B433E28C83C}"/>
      </w:docPartPr>
      <w:docPartBody>
        <w:p w:rsidR="00BD07F4" w:rsidRDefault="00000000">
          <w:pPr>
            <w:pStyle w:val="3B55BF519E434B61865C1163E79D47D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ADD85345CD943378F77115FE05449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F798DA-A0A6-440B-859E-6CD7591983B7}"/>
      </w:docPartPr>
      <w:docPartBody>
        <w:p w:rsidR="00BD07F4" w:rsidRDefault="00000000">
          <w:pPr>
            <w:pStyle w:val="2ADD85345CD943378F77115FE054496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F15ABB990204C779A7850A05758161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EF3315B-9A65-42CA-BBD7-16DC3728B085}"/>
      </w:docPartPr>
      <w:docPartBody>
        <w:p w:rsidR="00BD07F4" w:rsidRDefault="00000000">
          <w:pPr>
            <w:pStyle w:val="FF15ABB990204C779A7850A05758161E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187DAC600C34C1BBDF98310211C99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BF81293-BEEE-4F90-9548-DD05A498672D}"/>
      </w:docPartPr>
      <w:docPartBody>
        <w:p w:rsidR="00BD07F4" w:rsidRDefault="00000000">
          <w:pPr>
            <w:pStyle w:val="1187DAC600C34C1BBDF98310211C99DC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1740B1C9024BA3AD23872D8148EC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4954F4-9763-4EA6-B248-FEFEACA86E9A}"/>
      </w:docPartPr>
      <w:docPartBody>
        <w:p w:rsidR="00BD07F4" w:rsidRDefault="00AF5AA5" w:rsidP="00AF5AA5">
          <w:pPr>
            <w:pStyle w:val="D41740B1C9024BA3AD23872D8148EC39"/>
          </w:pPr>
          <w:r w:rsidRPr="00CE4E81">
            <w:rPr>
              <w:noProof/>
              <w:lang w:bidi="da-DK"/>
            </w:rPr>
            <w:t>Oktober</w:t>
          </w:r>
        </w:p>
      </w:docPartBody>
    </w:docPart>
    <w:docPart>
      <w:docPartPr>
        <w:name w:val="C1D4BE1F190C47169AA3EC8973BED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28CABE3-083F-495E-904A-CCF64343A0CE}"/>
      </w:docPartPr>
      <w:docPartBody>
        <w:p w:rsidR="00BD07F4" w:rsidRDefault="00AF5AA5" w:rsidP="00AF5AA5">
          <w:pPr>
            <w:pStyle w:val="C1D4BE1F190C47169AA3EC8973BED9E4"/>
          </w:pPr>
          <w:r w:rsidRPr="00CE4E81">
            <w:rPr>
              <w:noProof/>
              <w:lang w:bidi="da-DK"/>
            </w:rPr>
            <w:t>November</w:t>
          </w:r>
        </w:p>
      </w:docPartBody>
    </w:docPart>
    <w:docPart>
      <w:docPartPr>
        <w:name w:val="9552B537BFF944029404760C6A6C95F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BDABEA-E63C-4501-831F-5AB63E3FFCB2}"/>
      </w:docPartPr>
      <w:docPartBody>
        <w:p w:rsidR="00BA6A86" w:rsidRDefault="00245E02" w:rsidP="00245E02">
          <w:pPr>
            <w:pStyle w:val="9552B537BFF944029404760C6A6C95F3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2E6C8E1E8A24503B1846CE3D39F612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6CAEC1-6FEE-4717-AF0E-37F81D0BAE8E}"/>
      </w:docPartPr>
      <w:docPartBody>
        <w:p w:rsidR="00BA6A86" w:rsidRDefault="00245E02" w:rsidP="00245E02">
          <w:pPr>
            <w:pStyle w:val="12E6C8E1E8A24503B1846CE3D39F612C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C0D1D67CF33A46DB9783BC06009EAA2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E5741FC-BDD0-4A5E-9FEE-FAD55BB9D615}"/>
      </w:docPartPr>
      <w:docPartBody>
        <w:p w:rsidR="00286DCA" w:rsidRDefault="0076257B" w:rsidP="0076257B">
          <w:pPr>
            <w:pStyle w:val="C0D1D67CF33A46DB9783BC06009EAA2D"/>
          </w:pPr>
          <w:r w:rsidRPr="00CE4E81">
            <w:rPr>
              <w:noProof/>
              <w:lang w:bidi="da-DK"/>
            </w:rPr>
            <w:t>Dece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AA5"/>
    <w:rsid w:val="000E19F7"/>
    <w:rsid w:val="0020362E"/>
    <w:rsid w:val="00245E02"/>
    <w:rsid w:val="0027517B"/>
    <w:rsid w:val="00286DCA"/>
    <w:rsid w:val="002F202C"/>
    <w:rsid w:val="00342D53"/>
    <w:rsid w:val="004F2E87"/>
    <w:rsid w:val="0076257B"/>
    <w:rsid w:val="00796EE1"/>
    <w:rsid w:val="00A01158"/>
    <w:rsid w:val="00AF5AA5"/>
    <w:rsid w:val="00B75698"/>
    <w:rsid w:val="00BA6A86"/>
    <w:rsid w:val="00BD07F4"/>
    <w:rsid w:val="00BD59BB"/>
    <w:rsid w:val="00DF36EE"/>
    <w:rsid w:val="00F2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9552B537BFF944029404760C6A6C95F3">
    <w:name w:val="9552B537BFF944029404760C6A6C95F3"/>
    <w:rsid w:val="00245E02"/>
  </w:style>
  <w:style w:type="paragraph" w:customStyle="1" w:styleId="12E6C8E1E8A24503B1846CE3D39F612C">
    <w:name w:val="12E6C8E1E8A24503B1846CE3D39F612C"/>
    <w:rsid w:val="00245E02"/>
  </w:style>
  <w:style w:type="paragraph" w:customStyle="1" w:styleId="E00EDDE69C83414C9AB2BCA3B1ECE743">
    <w:name w:val="E00EDDE69C83414C9AB2BCA3B1ECE743"/>
  </w:style>
  <w:style w:type="paragraph" w:customStyle="1" w:styleId="5FE9939168FE456F93E2378B3B55C147">
    <w:name w:val="5FE9939168FE456F93E2378B3B55C147"/>
  </w:style>
  <w:style w:type="paragraph" w:customStyle="1" w:styleId="E639DBFD0B2A445494C035222D25D03E">
    <w:name w:val="E639DBFD0B2A445494C035222D25D03E"/>
  </w:style>
  <w:style w:type="paragraph" w:customStyle="1" w:styleId="0032A5F8174A40D99BFE42643ACBF9F6">
    <w:name w:val="0032A5F8174A40D99BFE42643ACBF9F6"/>
  </w:style>
  <w:style w:type="paragraph" w:customStyle="1" w:styleId="F1962CD7CA5A4F6383674356C5DE55D4">
    <w:name w:val="F1962CD7CA5A4F6383674356C5DE55D4"/>
  </w:style>
  <w:style w:type="paragraph" w:customStyle="1" w:styleId="C2DCE2BD117A444797D5F1770E1423BF">
    <w:name w:val="C2DCE2BD117A444797D5F1770E1423BF"/>
  </w:style>
  <w:style w:type="paragraph" w:customStyle="1" w:styleId="07986B84ECD44432B5577430A0FDF2C6">
    <w:name w:val="07986B84ECD44432B5577430A0FDF2C6"/>
  </w:style>
  <w:style w:type="paragraph" w:customStyle="1" w:styleId="B0C273F8A5F948668556FF53958C9CE0">
    <w:name w:val="B0C273F8A5F948668556FF53958C9CE0"/>
  </w:style>
  <w:style w:type="paragraph" w:customStyle="1" w:styleId="843BD9E7D897426F957FF65BDD5E374D">
    <w:name w:val="843BD9E7D897426F957FF65BDD5E374D"/>
  </w:style>
  <w:style w:type="paragraph" w:customStyle="1" w:styleId="08C5A02A56E74F2ABAAC71F5413CE8E5">
    <w:name w:val="08C5A02A56E74F2ABAAC71F5413CE8E5"/>
  </w:style>
  <w:style w:type="paragraph" w:customStyle="1" w:styleId="3B55BF519E434B61865C1163E79D47D0">
    <w:name w:val="3B55BF519E434B61865C1163E79D47D0"/>
  </w:style>
  <w:style w:type="paragraph" w:customStyle="1" w:styleId="2ADD85345CD943378F77115FE0544965">
    <w:name w:val="2ADD85345CD943378F77115FE0544965"/>
  </w:style>
  <w:style w:type="paragraph" w:customStyle="1" w:styleId="FF15ABB990204C779A7850A05758161E">
    <w:name w:val="FF15ABB990204C779A7850A05758161E"/>
  </w:style>
  <w:style w:type="paragraph" w:customStyle="1" w:styleId="1187DAC600C34C1BBDF98310211C99DC">
    <w:name w:val="1187DAC600C34C1BBDF98310211C99DC"/>
  </w:style>
  <w:style w:type="paragraph" w:customStyle="1" w:styleId="D41740B1C9024BA3AD23872D8148EC39">
    <w:name w:val="D41740B1C9024BA3AD23872D8148EC39"/>
    <w:rsid w:val="00AF5AA5"/>
  </w:style>
  <w:style w:type="paragraph" w:customStyle="1" w:styleId="C1D4BE1F190C47169AA3EC8973BED9E4">
    <w:name w:val="C1D4BE1F190C47169AA3EC8973BED9E4"/>
    <w:rsid w:val="00AF5AA5"/>
  </w:style>
  <w:style w:type="paragraph" w:customStyle="1" w:styleId="C0D1D67CF33A46DB9783BC06009EAA2D">
    <w:name w:val="C0D1D67CF33A46DB9783BC06009EAA2D"/>
    <w:rsid w:val="007625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9A4548-8A2C-42E4-AC14-2019F1E93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kalender med højdepunkter</Template>
  <TotalTime>14</TotalTime>
  <Pages>3</Pages>
  <Words>450</Words>
  <Characters>2664</Characters>
  <Application>Microsoft Office Word</Application>
  <DocSecurity>0</DocSecurity>
  <Lines>532</Lines>
  <Paragraphs>25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øtche Christensen</dc:creator>
  <cp:keywords/>
  <dc:description/>
  <cp:lastModifiedBy>Kim Gøtche Christensen</cp:lastModifiedBy>
  <cp:revision>8</cp:revision>
  <dcterms:created xsi:type="dcterms:W3CDTF">2025-10-23T05:33:00Z</dcterms:created>
  <dcterms:modified xsi:type="dcterms:W3CDTF">2025-11-14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